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DEB5" w14:textId="17B3C6F9" w:rsidR="00F1753F" w:rsidRDefault="00F31711" w:rsidP="00C674AE">
      <w:pPr>
        <w:jc w:val="center"/>
        <w:rPr>
          <w:color w:val="2F5496" w:themeColor="accent1" w:themeShade="BF"/>
          <w:sz w:val="48"/>
          <w:szCs w:val="48"/>
        </w:rPr>
      </w:pPr>
      <w:r>
        <w:rPr>
          <w:color w:val="2F5496" w:themeColor="accent1" w:themeShade="BF"/>
          <w:sz w:val="48"/>
          <w:szCs w:val="48"/>
        </w:rPr>
        <w:t xml:space="preserve">OPERATING SYSTEM - </w:t>
      </w:r>
      <w:r w:rsidR="00C674AE" w:rsidRPr="00C674AE">
        <w:rPr>
          <w:color w:val="2F5496" w:themeColor="accent1" w:themeShade="BF"/>
          <w:sz w:val="48"/>
          <w:szCs w:val="48"/>
        </w:rPr>
        <w:t>M</w:t>
      </w:r>
      <w:r>
        <w:rPr>
          <w:color w:val="2F5496" w:themeColor="accent1" w:themeShade="BF"/>
          <w:sz w:val="48"/>
          <w:szCs w:val="48"/>
        </w:rPr>
        <w:t>ock</w:t>
      </w:r>
      <w:r w:rsidR="00C674AE" w:rsidRPr="00C674AE">
        <w:rPr>
          <w:color w:val="2F5496" w:themeColor="accent1" w:themeShade="BF"/>
          <w:sz w:val="48"/>
          <w:szCs w:val="48"/>
        </w:rPr>
        <w:t xml:space="preserve"> E</w:t>
      </w:r>
      <w:r>
        <w:rPr>
          <w:color w:val="2F5496" w:themeColor="accent1" w:themeShade="BF"/>
          <w:sz w:val="48"/>
          <w:szCs w:val="48"/>
        </w:rPr>
        <w:t>xam</w:t>
      </w:r>
    </w:p>
    <w:p w14:paraId="66E4F587" w14:textId="1530DCEA" w:rsidR="00F31711" w:rsidRPr="00F31711" w:rsidRDefault="00F31711" w:rsidP="00F31711">
      <w:pPr>
        <w:spacing w:line="240" w:lineRule="auto"/>
        <w:jc w:val="center"/>
        <w:rPr>
          <w:color w:val="525252" w:themeColor="accent3" w:themeShade="80"/>
          <w:sz w:val="32"/>
          <w:szCs w:val="32"/>
        </w:rPr>
      </w:pPr>
      <w:r w:rsidRPr="00F31711">
        <w:rPr>
          <w:color w:val="525252" w:themeColor="accent3" w:themeShade="80"/>
          <w:sz w:val="32"/>
          <w:szCs w:val="32"/>
        </w:rPr>
        <w:t>Nishant Kumar Giri</w:t>
      </w:r>
    </w:p>
    <w:p w14:paraId="0E97C159" w14:textId="7BE09603" w:rsidR="00F31711" w:rsidRPr="00F31711" w:rsidRDefault="00F31711" w:rsidP="00F31711">
      <w:pPr>
        <w:spacing w:line="240" w:lineRule="auto"/>
        <w:jc w:val="center"/>
        <w:rPr>
          <w:color w:val="525252" w:themeColor="accent3" w:themeShade="80"/>
          <w:sz w:val="32"/>
          <w:szCs w:val="32"/>
        </w:rPr>
      </w:pPr>
      <w:r w:rsidRPr="00F31711">
        <w:rPr>
          <w:color w:val="525252" w:themeColor="accent3" w:themeShade="80"/>
          <w:sz w:val="32"/>
          <w:szCs w:val="32"/>
        </w:rPr>
        <w:t>AC-1254</w:t>
      </w:r>
    </w:p>
    <w:p w14:paraId="7821D4D8" w14:textId="44EF6585" w:rsidR="00C674AE" w:rsidRDefault="00C674AE" w:rsidP="00C674AE">
      <w:pPr>
        <w:jc w:val="center"/>
        <w:rPr>
          <w:color w:val="2F5496" w:themeColor="accent1" w:themeShade="BF"/>
          <w:sz w:val="48"/>
          <w:szCs w:val="48"/>
        </w:rPr>
      </w:pPr>
    </w:p>
    <w:p w14:paraId="2F166D51" w14:textId="149FF4CC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  <w:r>
        <w:rPr>
          <w:color w:val="A8D08D" w:themeColor="accent6" w:themeTint="99"/>
          <w:sz w:val="48"/>
          <w:szCs w:val="48"/>
        </w:rPr>
        <w:t>CODE</w:t>
      </w:r>
    </w:p>
    <w:p w14:paraId="3B45997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clude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iostream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81DEEE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sing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space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td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F63115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69D5FD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oid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NonPreemptivePriority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E73AE0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2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3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6E7147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number of processes: 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3A09B4C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taking number of process</w:t>
      </w:r>
    </w:p>
    <w:p w14:paraId="21685CE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BC0EF5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/* storing burst time, process number and its priority in array */</w:t>
      </w:r>
    </w:p>
    <w:p w14:paraId="73ABE71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4CDB74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2FBCDD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CPU Burst Time for process P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113B44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taking burst time for each process</w:t>
      </w:r>
    </w:p>
    <w:p w14:paraId="3BF7CA1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C11552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FFBE5B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DA7D08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9F7B65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F1B05A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priority of P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proofErr w:type="gramEnd"/>
    </w:p>
    <w:p w14:paraId="1AB43CD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taking priority of each process</w:t>
      </w:r>
    </w:p>
    <w:p w14:paraId="0F8F034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C7CDE2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5D64776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246A66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x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sorting array on the basis of priority array</w:t>
      </w:r>
    </w:p>
    <w:p w14:paraId="1B69B4E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14DB77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temp1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x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D8531B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temp2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x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9D21F1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temp3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x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D00743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578977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y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x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y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emp1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y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y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E5860F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       // swapping elements of </w:t>
      </w:r>
      <w:proofErr w:type="gramStart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ocess[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] along with priority</w:t>
      </w:r>
    </w:p>
    <w:p w14:paraId="5F8CB34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>           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y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33C78D6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y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0989837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B8613A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        // swapping elements of </w:t>
      </w:r>
      <w:proofErr w:type="gramStart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burst[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] along with priority</w:t>
      </w:r>
    </w:p>
    <w:p w14:paraId="61AD8F5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y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5A60DF2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15D161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7B2511B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2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824D35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3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7CCD69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85085B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425AB4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24294DD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F9BF2A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CB9617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6EDDCA4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DA700B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</w:p>
    <w:p w14:paraId="1AD2E8A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proofErr w:type="gram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/ calculating wait time</w:t>
      </w:r>
    </w:p>
    <w:p w14:paraId="28346B1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DFE41E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1E340DB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</w:p>
    <w:p w14:paraId="4E001A8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alculating turnaround time</w:t>
      </w:r>
    </w:p>
    <w:p w14:paraId="7507559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56C18F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Burst Time    Waiting Time    Turnaround Time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0F0686B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printing wait time &amp; turnaround time</w:t>
      </w:r>
    </w:p>
    <w:p w14:paraId="086BAD5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5E4E02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58782F4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5BB95D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Waiting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alculating total sum of wait time</w:t>
      </w:r>
    </w:p>
    <w:p w14:paraId="586FE5B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</w:p>
    <w:p w14:paraId="57CBA4E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urnaroundTime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alculating total sum of turnaround time</w:t>
      </w:r>
    </w:p>
    <w:p w14:paraId="3A82C19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54A494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DE9E6D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alculating average wait time</w:t>
      </w:r>
    </w:p>
    <w:p w14:paraId="2149628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</w:p>
    <w:p w14:paraId="1754C2A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alculating average turnaround time</w:t>
      </w:r>
    </w:p>
    <w:p w14:paraId="29BB9D8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D97851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Time: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8D866B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urnaround Time: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0E870C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703AC83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A20155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lastRenderedPageBreak/>
        <w:t>void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eemptivePriority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BDE84F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29ED41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Please enter number of processes: 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taking number of process</w:t>
      </w:r>
    </w:p>
    <w:p w14:paraId="223B353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4758E6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CE49C7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    /* storing process, </w:t>
      </w:r>
      <w:proofErr w:type="spellStart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priortity</w:t>
      </w:r>
      <w:proofErr w:type="spell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, burst time and arrival time in array */</w:t>
      </w:r>
    </w:p>
    <w:p w14:paraId="29548BE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gramEnd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</w:p>
    <w:p w14:paraId="2B87051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5DC033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4748BC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CPU Burst Time for process P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</w:p>
    <w:p w14:paraId="56243F7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taking burst time</w:t>
      </w:r>
    </w:p>
    <w:p w14:paraId="47A3AC1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D0D015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Arrival Time for process P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</w:p>
    <w:p w14:paraId="26F90F1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taking arrival time</w:t>
      </w:r>
    </w:p>
    <w:p w14:paraId="3BC3DC5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3E7BA6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lease enter Priority for process P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</w:p>
    <w:p w14:paraId="4BE8183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: 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taking priority</w:t>
      </w:r>
    </w:p>
    <w:p w14:paraId="21F5619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5DAE1B3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array to store process number</w:t>
      </w:r>
    </w:p>
    <w:p w14:paraId="7B564D9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8EB806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DAAEF6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1AFFEE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37D33A7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opying burst array to a temp array</w:t>
      </w:r>
    </w:p>
    <w:p w14:paraId="3D75B5F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67D20E4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079D1C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count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ount stores number of processes completed</w:t>
      </w:r>
    </w:p>
    <w:p w14:paraId="5C722E1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end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/ points process with minimum burst time</w:t>
      </w:r>
    </w:p>
    <w:p w14:paraId="235EFDE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,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t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E403CA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count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</w:t>
      </w:r>
      <w:proofErr w:type="gram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164689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40CC44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min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9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8D3328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945871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ival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amp;&amp;</w:t>
      </w:r>
    </w:p>
    <w:p w14:paraId="2B5C130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652208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/* if process with priority greater than priority[min] found then</w:t>
      </w:r>
    </w:p>
    <w:p w14:paraId="17B684A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   updating value of min with it */</w:t>
      </w:r>
    </w:p>
    <w:p w14:paraId="500AE70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D4F0AB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min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C5B916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FE71F9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30B3128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>        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-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decrementing burst[min] by 1 since it completed 1sec</w:t>
      </w:r>
    </w:p>
    <w:p w14:paraId="60DBCEB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                     // from its burst time</w:t>
      </w:r>
    </w:p>
    <w:p w14:paraId="6B96295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7ABD70F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f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urs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when a process get executed completely</w:t>
      </w:r>
    </w:p>
    <w:p w14:paraId="50A34C3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3B05C8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count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proofErr w:type="gramStart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FDBADB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end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ime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9A4488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t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end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E7F575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wai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end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</w:p>
    <w:p w14:paraId="56462E1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 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  // calculating waiting time</w:t>
      </w:r>
    </w:p>
    <w:p w14:paraId="5D6437B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tur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end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-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in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calculating turnaround time</w:t>
      </w:r>
    </w:p>
    <w:p w14:paraId="68BA939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8BCEA7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27B8C3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8BE90D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ocess</w:t>
      </w:r>
      <w:proofErr w:type="spellEnd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iority</w:t>
      </w:r>
      <w:proofErr w:type="spellEnd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rrival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Burst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Completion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01C75BC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ime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Waiting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t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urnaround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ime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/ displaying details</w:t>
      </w:r>
    </w:p>
    <w:p w14:paraId="58199D3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9B032D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ocess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rrival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</w:p>
    <w:p w14:paraId="279B9BB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temp_burst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t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\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</w:p>
    <w:p w14:paraId="17B11F4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t\t\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010AE82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A78DA7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961C6D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71639F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ABB046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 /</w:t>
      </w:r>
      <w:proofErr w:type="gram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/ calculating </w:t>
      </w:r>
      <w:proofErr w:type="spellStart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>avg</w:t>
      </w:r>
      <w:proofErr w:type="spellEnd"/>
      <w:r w:rsidRPr="00C674AE">
        <w:rPr>
          <w:rFonts w:ascii="Fira Code" w:eastAsia="Times New Roman" w:hAnsi="Fira Code" w:cs="Fira Code"/>
          <w:i/>
          <w:iCs/>
          <w:color w:val="727072"/>
          <w:sz w:val="21"/>
          <w:szCs w:val="21"/>
          <w:lang w:eastAsia="en-IN"/>
        </w:rPr>
        <w:t xml:space="preserve"> wait time</w:t>
      </w:r>
    </w:p>
    <w:p w14:paraId="13A5883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066F05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wai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1820348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68D0B0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floa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BED8E9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gramStart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{</w:t>
      </w:r>
    </w:p>
    <w:p w14:paraId="33834E4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tur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proofErr w:type="spellEnd"/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;</w:t>
      </w:r>
      <w:proofErr w:type="gramEnd"/>
    </w:p>
    <w:p w14:paraId="4F5DFDF0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3E3B05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0F1A0E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0B66B7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/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145EB95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--------------------------------------------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26B78C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n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Waiting Time: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WaitingTime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0069A8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--------------------------------------------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8640F02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\</w:t>
      </w:r>
      <w:proofErr w:type="spell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n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Average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Turn Around Time:  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vgTurnAround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1A075E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--------------------------------------------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3D7DEE9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B8F48C4" w14:textId="77777777" w:rsidR="00C674AE" w:rsidRPr="00C674AE" w:rsidRDefault="00C674AE" w:rsidP="00C674AE">
      <w:pPr>
        <w:shd w:val="clear" w:color="auto" w:fill="2D2A2E"/>
        <w:spacing w:after="24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2E762E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mai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71CA916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nt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hoice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033A34C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char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nswer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B078E0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o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1BE0BDA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--------------------------------------------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17D853B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MENU: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1102EC1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--------------------------------------------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4DE8073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1. Non </w:t>
      </w:r>
      <w:proofErr w:type="spellStart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eemptive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6F2898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2. </w:t>
      </w:r>
      <w:proofErr w:type="spellStart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reemptive</w:t>
      </w:r>
      <w:proofErr w:type="spell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Priorit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193D4E4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------------------------------------------------------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F5B138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hoice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4409270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witch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hoice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E2B944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case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</w:p>
    <w:p w14:paraId="58E46C5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NonPreemptivePriority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4E1D2BC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02674BF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case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2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</w:p>
    <w:p w14:paraId="6E59A75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PreemptivePriority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proofErr w:type="gram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00759A4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3AACA8BA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efault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</w:p>
    <w:p w14:paraId="0CD1C8FB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ERROR!! Wrong option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spellStart"/>
      <w:proofErr w:type="gramStart"/>
      <w:r w:rsidRPr="00C674AE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ndl</w:t>
      </w:r>
      <w:proofErr w:type="spellEnd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7180937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proofErr w:type="gramStart"/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eak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2026807D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01BF86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ut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lt;&l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Do you want to continue (Y/N</w:t>
      </w:r>
      <w:proofErr w:type="gramStart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)?:</w:t>
      </w:r>
      <w:proofErr w:type="gramEnd"/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4C155BB6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proofErr w:type="spell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in</w:t>
      </w:r>
      <w:proofErr w:type="spellEnd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&gt;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nswer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6A6C3C38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while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answer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'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'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||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nswer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=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'</w:t>
      </w:r>
      <w:r w:rsidRPr="00C674AE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Y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'</w:t>
      </w:r>
      <w:proofErr w:type="gramStart"/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  <w:proofErr w:type="gramEnd"/>
    </w:p>
    <w:p w14:paraId="554F162C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C674AE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return</w:t>
      </w:r>
      <w:r w:rsidRPr="00C674AE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proofErr w:type="gramStart"/>
      <w:r w:rsidRPr="00C674AE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  <w:proofErr w:type="gramEnd"/>
    </w:p>
    <w:p w14:paraId="56126A0E" w14:textId="77777777" w:rsidR="00C674AE" w:rsidRPr="00C674AE" w:rsidRDefault="00C674AE" w:rsidP="00C674AE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C674AE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77EFF2A" w14:textId="174E274A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2C460BFD" w14:textId="1646B50A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319C0917" w14:textId="4A1583A2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3667B43F" w14:textId="437A98EC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51496CE0" w14:textId="08E2B0BC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7BA2CA39" w14:textId="2F34FA2C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1E6E416E" w14:textId="06D0CB77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131A580B" w14:textId="50B302DC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  <w:r>
        <w:rPr>
          <w:color w:val="A8D08D" w:themeColor="accent6" w:themeTint="99"/>
          <w:sz w:val="48"/>
          <w:szCs w:val="48"/>
        </w:rPr>
        <w:t>OUTPUT</w:t>
      </w:r>
    </w:p>
    <w:p w14:paraId="7E818816" w14:textId="7CBBE12E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4EBA9074" w14:textId="15B16382" w:rsidR="00C674AE" w:rsidRPr="00C674AE" w:rsidRDefault="00C674AE" w:rsidP="00C674AE">
      <w:pPr>
        <w:jc w:val="center"/>
        <w:rPr>
          <w:color w:val="BF8F00" w:themeColor="accent4" w:themeShade="BF"/>
          <w:sz w:val="32"/>
          <w:szCs w:val="32"/>
        </w:rPr>
      </w:pPr>
      <w:r w:rsidRPr="00C674AE">
        <w:rPr>
          <w:color w:val="BF8F00" w:themeColor="accent4" w:themeShade="BF"/>
          <w:sz w:val="36"/>
          <w:szCs w:val="36"/>
        </w:rPr>
        <w:t>Non-</w:t>
      </w:r>
      <w:proofErr w:type="spellStart"/>
      <w:r w:rsidRPr="00C674AE">
        <w:rPr>
          <w:color w:val="BF8F00" w:themeColor="accent4" w:themeShade="BF"/>
          <w:sz w:val="36"/>
          <w:szCs w:val="36"/>
        </w:rPr>
        <w:t>Preemptive</w:t>
      </w:r>
      <w:proofErr w:type="spellEnd"/>
    </w:p>
    <w:p w14:paraId="47BCFB69" w14:textId="3BABEB6A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  <w:r>
        <w:rPr>
          <w:noProof/>
          <w:color w:val="70AD47" w:themeColor="accent6"/>
          <w:sz w:val="48"/>
          <w:szCs w:val="48"/>
        </w:rPr>
        <w:drawing>
          <wp:inline distT="0" distB="0" distL="0" distR="0" wp14:anchorId="47310E52" wp14:editId="09E04B78">
            <wp:extent cx="6645910" cy="259651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30BB0" w14:textId="319E9D3D" w:rsidR="00C674AE" w:rsidRDefault="00C674AE" w:rsidP="00C674AE">
      <w:pPr>
        <w:jc w:val="center"/>
        <w:rPr>
          <w:color w:val="A8D08D" w:themeColor="accent6" w:themeTint="99"/>
          <w:sz w:val="48"/>
          <w:szCs w:val="48"/>
        </w:rPr>
      </w:pPr>
    </w:p>
    <w:p w14:paraId="1E804E94" w14:textId="44FAC81C" w:rsidR="00C674AE" w:rsidRDefault="00C674AE" w:rsidP="00C674AE">
      <w:pPr>
        <w:jc w:val="center"/>
        <w:rPr>
          <w:color w:val="BF8F00" w:themeColor="accent4" w:themeShade="BF"/>
          <w:sz w:val="36"/>
          <w:szCs w:val="36"/>
        </w:rPr>
      </w:pPr>
      <w:proofErr w:type="spellStart"/>
      <w:r w:rsidRPr="00C674AE">
        <w:rPr>
          <w:color w:val="BF8F00" w:themeColor="accent4" w:themeShade="BF"/>
          <w:sz w:val="36"/>
          <w:szCs w:val="36"/>
        </w:rPr>
        <w:t>Premptive</w:t>
      </w:r>
      <w:proofErr w:type="spellEnd"/>
    </w:p>
    <w:p w14:paraId="01E59DED" w14:textId="7ECD37F3" w:rsidR="00C674AE" w:rsidRPr="00C674AE" w:rsidRDefault="00C674AE" w:rsidP="00C674AE">
      <w:pPr>
        <w:rPr>
          <w:color w:val="BF8F00" w:themeColor="accent4" w:themeShade="BF"/>
          <w:sz w:val="36"/>
          <w:szCs w:val="36"/>
        </w:rPr>
      </w:pPr>
      <w:r>
        <w:rPr>
          <w:noProof/>
          <w:color w:val="FFC000" w:themeColor="accent4"/>
          <w:sz w:val="36"/>
          <w:szCs w:val="36"/>
        </w:rPr>
        <w:drawing>
          <wp:inline distT="0" distB="0" distL="0" distR="0" wp14:anchorId="21E85958" wp14:editId="70248B24">
            <wp:extent cx="6645910" cy="360870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0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74AE" w:rsidRPr="00C674AE" w:rsidSect="00C674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MDYys7AwNDc2NDdX0lEKTi0uzszPAykwrAUAaB/1RiwAAAA="/>
  </w:docVars>
  <w:rsids>
    <w:rsidRoot w:val="00C674AE"/>
    <w:rsid w:val="00C674AE"/>
    <w:rsid w:val="00F1753F"/>
    <w:rsid w:val="00F3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AD30A"/>
  <w15:chartTrackingRefBased/>
  <w15:docId w15:val="{B8CC37B0-B4C2-4590-998A-E24603AAF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67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0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45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7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972</Words>
  <Characters>5547</Characters>
  <Application>Microsoft Office Word</Application>
  <DocSecurity>0</DocSecurity>
  <Lines>46</Lines>
  <Paragraphs>13</Paragraphs>
  <ScaleCrop>false</ScaleCrop>
  <Company/>
  <LinksUpToDate>false</LinksUpToDate>
  <CharactersWithSpaces>6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umar Giri</dc:creator>
  <cp:keywords/>
  <dc:description/>
  <cp:lastModifiedBy>Nishant Kumar Giri</cp:lastModifiedBy>
  <cp:revision>2</cp:revision>
  <dcterms:created xsi:type="dcterms:W3CDTF">2021-11-27T10:41:00Z</dcterms:created>
  <dcterms:modified xsi:type="dcterms:W3CDTF">2021-11-27T10:50:00Z</dcterms:modified>
</cp:coreProperties>
</file>